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7B1FA" w14:textId="77777777" w:rsidR="005969BD" w:rsidRDefault="005969BD" w:rsidP="005969BD">
      <w:pPr>
        <w:pStyle w:val="FirstParagraph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giperbolanıń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 sızıǵına parallel bolǵan urınbasınıń teńlemesin dúziń.</w:t>
      </w:r>
    </w:p>
    <w:p w14:paraId="460225FF" w14:textId="77777777" w:rsidR="005969BD" w:rsidRDefault="005969BD" w:rsidP="005969BD">
      <w:pPr>
        <w:pStyle w:val="FirstParagraph"/>
        <w:numPr>
          <w:ilvl w:val="0"/>
          <w:numId w:val="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5</m:t>
        </m:r>
      </m:oMath>
      <w:r>
        <w:t xml:space="preserve"> ellipsi menen </w:t>
      </w:r>
      <m:oMath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>tuwrı sızıǵına parallel bolǵan urınba tuwrı sızıqtıń teńlemesin dúziń.</w:t>
      </w:r>
    </w:p>
    <w:p w14:paraId="38B89ABE" w14:textId="77777777" w:rsidR="005969BD" w:rsidRDefault="005969BD" w:rsidP="005969BD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sına perpendikulyar bolıp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  <m:r>
          <w:rPr>
            <w:rFonts w:ascii="Cambria Math" w:hAnsi="Cambria Math"/>
          </w:rPr>
          <m:t>y</m:t>
        </m:r>
      </m:oMath>
      <w:r>
        <w:t xml:space="preserve"> parabolasına urınıwshı tuwrınıń teńlemesin dúziń.</w:t>
      </w:r>
    </w:p>
    <w:p w14:paraId="5497FD1A" w14:textId="77777777" w:rsidR="005969BD" w:rsidRDefault="005969BD" w:rsidP="005969BD">
      <w:pPr>
        <w:pStyle w:val="FirstParagraph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6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6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giperbolasına berilgen </w:t>
      </w:r>
      <m:oMath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 sızıǵına parallel bolǵan u</w:t>
      </w:r>
      <w:r>
        <w:t>rınbanıń teńlemesin dúziń.</w:t>
      </w:r>
    </w:p>
    <w:p w14:paraId="5257D6AA" w14:textId="77777777" w:rsidR="005969BD" w:rsidRDefault="005969BD" w:rsidP="005969BD">
      <w:pPr>
        <w:pStyle w:val="FirstParagraph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giperbolaǵa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sına parallel bolǵan urınbanıń teńlemesin dúziń.</w:t>
      </w:r>
    </w:p>
    <w:p w14:paraId="5100DBA5" w14:textId="77777777" w:rsidR="005969BD" w:rsidRDefault="005969BD" w:rsidP="005969BD">
      <w:pPr>
        <w:pStyle w:val="FirstParagraph"/>
        <w:numPr>
          <w:ilvl w:val="0"/>
          <w:numId w:val="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  <m:r>
          <w:rPr>
            <w:rFonts w:ascii="Cambria Math" w:hAnsi="Cambria Math"/>
          </w:rPr>
          <m:t>x</m:t>
        </m:r>
      </m:oMath>
      <w:r>
        <w:t xml:space="preserve"> paraborolasına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 sızıǵına parallel bolǵan urınbanıń teńlemesin dúziń.</w:t>
      </w:r>
    </w:p>
    <w:p w14:paraId="2AADD376" w14:textId="77777777" w:rsidR="005969BD" w:rsidRDefault="005969BD" w:rsidP="005969BD">
      <w:pPr>
        <w:pStyle w:val="FirstParagraph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0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giperbolasına </w:t>
      </w:r>
      <m:oMath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s</w:t>
      </w:r>
      <w:r>
        <w:t>ına perpendikulyar bolǵan urınbanıń teńlemesin dúziń.</w:t>
      </w:r>
    </w:p>
    <w:p w14:paraId="3F2481C8" w14:textId="77777777" w:rsidR="005969BD" w:rsidRDefault="005969BD" w:rsidP="005969BD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sına parallel bolıp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6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6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giperbolasına urınıwshı tuwrınıń teńlemesin dúziń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7</m:t>
        </m:r>
      </m:oMath>
      <w:r>
        <w:t xml:space="preserve"> giperbolasına </w:t>
      </w:r>
      <m:oMath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>tuwrısına parallel bolǵan urınbanıń teńlemesin tabıń.</w:t>
      </w:r>
    </w:p>
    <w:p w14:paraId="729AF76B" w14:textId="69961EB2" w:rsidR="00FC2FF3" w:rsidRDefault="005969BD" w:rsidP="005969BD">
      <w:pPr>
        <w:pStyle w:val="FirstParagraph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giperbolasına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 sızıǵına perpendikulyar bolǵan urınba tuwrınıń teńlemesin dúziń.</w:t>
      </w:r>
    </w:p>
    <w:p w14:paraId="1CE5741C" w14:textId="77777777" w:rsidR="005969BD" w:rsidRDefault="005969BD" w:rsidP="005969BD">
      <w:pPr>
        <w:pStyle w:val="a0"/>
        <w:numPr>
          <w:ilvl w:val="0"/>
          <w:numId w:val="2"/>
        </w:numPr>
      </w:pPr>
      <w:r>
        <w:t>Koordinata kósherlerin túrlendirmey ETİS ulıwma teńlemesin ápiwaylastırıń, yarım kósherlerin ta</w:t>
      </w:r>
      <w:r>
        <w:t xml:space="preserve">bıń: </w:t>
      </w:r>
      <m:oMath>
        <m:r>
          <w:rPr>
            <w:rFonts w:ascii="Cambria Math" w:hAnsi="Cambria Math"/>
          </w:rPr>
          <m:t>1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17CA97AF" w14:textId="77777777" w:rsidR="005969BD" w:rsidRDefault="005969BD" w:rsidP="005969BD">
      <w:pPr>
        <w:pStyle w:val="a0"/>
        <w:numPr>
          <w:ilvl w:val="0"/>
          <w:numId w:val="2"/>
        </w:numPr>
      </w:pPr>
      <w:r>
        <w:t xml:space="preserve">Koordinata kósherlerin túrlendirmey ETİS teńlemesin ápiwaylastırıń, yarım kósherlerin tabıń </w:t>
      </w:r>
      <m:oMath>
        <m:r>
          <w:rPr>
            <w:rFonts w:ascii="Cambria Math" w:hAnsi="Cambria Math"/>
          </w:rPr>
          <m:t>4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27E0ECEA" w14:textId="77777777" w:rsidR="005969BD" w:rsidRDefault="005969BD" w:rsidP="005969BD">
      <w:pPr>
        <w:pStyle w:val="a0"/>
        <w:numPr>
          <w:ilvl w:val="0"/>
          <w:numId w:val="2"/>
        </w:numPr>
      </w:pPr>
      <w:r>
        <w:t>Koordinata kósherlerin túrlendirmey ETİS teńlemesin ápiwaylastırıń, qanday geometriyalıq obra</w:t>
      </w:r>
      <w:r>
        <w:t xml:space="preserve">zdı anıqlaytuǵının kórsetiń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06CE0B0C" w14:textId="77777777" w:rsidR="005969BD" w:rsidRDefault="005969BD" w:rsidP="005969BD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4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4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ETİS tipin anıqlań hám orayların tabıń koordinata kósherlerin túrlendirmey qanday sızıqtı anıqlaytuǵının kórsetiń yarım kósherlerin tabıń.</w:t>
      </w:r>
    </w:p>
    <w:p w14:paraId="4130A96A" w14:textId="77777777" w:rsidR="005969BD" w:rsidRDefault="005969BD" w:rsidP="005969BD">
      <w:pPr>
        <w:pStyle w:val="a0"/>
        <w:numPr>
          <w:ilvl w:val="0"/>
          <w:numId w:val="2"/>
        </w:numPr>
      </w:pPr>
      <w:r>
        <w:t>ETİS-tıń ulıwma teńlemesin k</w:t>
      </w:r>
      <w:r>
        <w:t xml:space="preserve">oordinata sistemasın túrlendirmey ápiwaylastırıń, tipin anıqlań, obrazı qanday sızıqtı anıqlaytuǵının kórsetiń. </w:t>
      </w:r>
      <m:oMath>
        <m:r>
          <w:rPr>
            <w:rFonts w:ascii="Cambria Math" w:hAnsi="Cambria Math"/>
          </w:rPr>
          <m:t>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E12BDC8" w14:textId="298A7ED6" w:rsidR="00FC2FF3" w:rsidRDefault="005969BD" w:rsidP="005969BD">
      <w:pPr>
        <w:pStyle w:val="a0"/>
        <w:numPr>
          <w:ilvl w:val="0"/>
          <w:numId w:val="2"/>
        </w:numPr>
      </w:pPr>
      <w:r>
        <w:t xml:space="preserve">Koordinata kósherlerin túrlendirmey ETİS teńlemesin ápiwaylastırıń, yarım kósherlerin tabıń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6B5AE5C7" w14:textId="77777777" w:rsidR="005969BD" w:rsidRDefault="005969BD" w:rsidP="005969BD">
      <w:pPr>
        <w:pStyle w:val="a0"/>
        <w:numPr>
          <w:ilvl w:val="0"/>
          <w:numId w:val="2"/>
        </w:numPr>
      </w:pPr>
      <w:r>
        <w:lastRenderedPageBreak/>
        <w:t xml:space="preserve">Ellips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ńlemesi menen berilgen. Onıń kósherleriniń uzınlıqların, fokuslarınıń koordinataların hám ekscentrisitetin ta</w:t>
      </w:r>
      <w:r>
        <w:t>bıń.</w:t>
      </w:r>
    </w:p>
    <w:p w14:paraId="70076983" w14:textId="02E020E7" w:rsidR="00FC2FF3" w:rsidRDefault="005969BD" w:rsidP="005969BD">
      <w:pPr>
        <w:pStyle w:val="a0"/>
        <w:numPr>
          <w:ilvl w:val="0"/>
          <w:numId w:val="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</m:oMath>
      <w:r>
        <w:t xml:space="preserve"> giperbola berilgen. Onıń ekscentrisitetin, fokuslarınıń koordinataların tabıń hám asimptotalarınıń teńlemelerin dúziń.</w:t>
      </w:r>
    </w:p>
    <w:p w14:paraId="132CA021" w14:textId="77777777" w:rsidR="005969BD" w:rsidRDefault="005969BD" w:rsidP="005969BD">
      <w:pPr>
        <w:pStyle w:val="a0"/>
        <w:numPr>
          <w:ilvl w:val="0"/>
          <w:numId w:val="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</m:oMath>
      <w:r>
        <w:t xml:space="preserve"> parabolası menen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00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2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ellipsiniń kesilisiw noqatların tabıń.</w:t>
      </w:r>
    </w:p>
    <w:p w14:paraId="6EE19B64" w14:textId="77777777" w:rsidR="005969BD" w:rsidRDefault="005969BD" w:rsidP="005969BD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 sızıǵı men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x</m:t>
        </m:r>
      </m:oMath>
      <w:r>
        <w:t xml:space="preserve"> parabolasınıń kesilisiw noqatların tabıń.</w:t>
      </w:r>
    </w:p>
    <w:p w14:paraId="5EA19999" w14:textId="77777777" w:rsidR="005969BD" w:rsidRDefault="005969BD" w:rsidP="005969BD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 menen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5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ellipstiń kesilisiw noqatların tabıń.</w:t>
      </w:r>
    </w:p>
    <w:p w14:paraId="0B36ED7C" w14:textId="77777777" w:rsidR="005969BD" w:rsidRDefault="005969BD" w:rsidP="005969BD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 sızıǵı há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x</m:t>
        </m:r>
      </m:oMath>
      <w:r>
        <w:t xml:space="preserve"> parabolasınıń kesilisiw noqatların tabıń.</w:t>
      </w:r>
    </w:p>
    <w:p w14:paraId="6767A7D8" w14:textId="788E6EA0" w:rsidR="00FC2FF3" w:rsidRDefault="005969BD" w:rsidP="005969BD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 menen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5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</w:t>
      </w:r>
      <w:r>
        <w:t>ellipstiń kesilisiw noqatların tabıń.</w:t>
      </w:r>
    </w:p>
    <w:p w14:paraId="47A06ADA" w14:textId="77777777" w:rsidR="005969BD" w:rsidRDefault="005969BD" w:rsidP="005969BD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cosθ</m:t>
            </m:r>
          </m:den>
        </m:f>
      </m:oMath>
      <w:r>
        <w:t xml:space="preserve"> teńlemesi menen qanday sızıq berilgenin hám yarım kósherlerin tabıń.</w:t>
      </w:r>
    </w:p>
    <w:p w14:paraId="7ECCA774" w14:textId="77777777" w:rsidR="005969BD" w:rsidRDefault="005969BD" w:rsidP="005969BD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osθ</m:t>
            </m:r>
          </m:den>
        </m:f>
      </m:oMath>
      <w:r>
        <w:t xml:space="preserve"> polyar teńlemesi menen qanday sızıq berilgenin anıqlań.</w:t>
      </w:r>
    </w:p>
    <w:p w14:paraId="36703D4E" w14:textId="77777777" w:rsidR="005969BD" w:rsidRDefault="005969BD" w:rsidP="005969BD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osθ</m:t>
            </m:r>
          </m:den>
        </m:f>
      </m:oMath>
      <w:r>
        <w:t xml:space="preserve"> polyar teńlemesi menen qanday sızıq berilgenin</w:t>
      </w:r>
      <w:r>
        <w:t xml:space="preserve"> anıqlań.</w:t>
      </w:r>
    </w:p>
    <w:p w14:paraId="0E9F00FC" w14:textId="0C410BD9" w:rsidR="00FC2FF3" w:rsidRDefault="005969BD" w:rsidP="005969BD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44</m:t>
            </m:r>
          </m:num>
          <m:den>
            <m:r>
              <w:rPr>
                <w:rFonts w:ascii="Cambria Math" w:hAnsi="Cambria Math"/>
              </w:rPr>
              <m:t>13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r>
              <w:rPr>
                <w:rFonts w:ascii="Cambria Math" w:hAnsi="Cambria Math"/>
              </w:rPr>
              <m:t>cosθ</m:t>
            </m:r>
          </m:den>
        </m:f>
      </m:oMath>
      <w:r>
        <w:t xml:space="preserve"> ellipsti anıqlaytuǵının kórsetiń hám onıń yarım kósherlerin anıqlań.</w:t>
      </w:r>
    </w:p>
    <w:sectPr w:rsidR="00FC2FF3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32E54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AEC31B7"/>
    <w:multiLevelType w:val="hybridMultilevel"/>
    <w:tmpl w:val="C71287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2FF3"/>
    <w:rsid w:val="005969BD"/>
    <w:rsid w:val="00FC2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43259A"/>
  <w15:docId w15:val="{75298B3A-8DC7-4AE9-8298-DF0C59069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55</Words>
  <Characters>2596</Characters>
  <Application>Microsoft Office Word</Application>
  <DocSecurity>0</DocSecurity>
  <Lines>21</Lines>
  <Paragraphs>6</Paragraphs>
  <ScaleCrop>false</ScaleCrop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ользователь</cp:lastModifiedBy>
  <cp:revision>2</cp:revision>
  <dcterms:created xsi:type="dcterms:W3CDTF">2024-05-04T07:20:00Z</dcterms:created>
  <dcterms:modified xsi:type="dcterms:W3CDTF">2024-05-04T07:21:00Z</dcterms:modified>
</cp:coreProperties>
</file>